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74a945</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contar con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necesariamente al tratar únicamente sobre los</w:t>
      </w:r>
      <w:r>
        <w:t xml:space="preserve"> </w:t>
      </w:r>
      <w:r>
        <w:rPr>
          <w:iCs/>
          <w:i/>
        </w:rPr>
        <w:t xml:space="preserve">riesgos tecnológicos que afectan a las arquitecturas SOA del FNA</w:t>
      </w:r>
      <w:r>
        <w:t xml:space="preserve">.</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 y los proyectos de arquitctura que los involucrados con la oficina ejecuten.</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24:30Z</dcterms:created>
  <dcterms:modified xsi:type="dcterms:W3CDTF">2023-06-30T17: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